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5" w:name="cover-letter"/>
    <w:p>
      <w:pPr>
        <w:pStyle w:val="Heading1"/>
      </w:pPr>
      <w:r>
        <w:t xml:space="preserve">Cover Letter</w:t>
      </w:r>
    </w:p>
    <w:p>
      <w:pPr>
        <w:pStyle w:val="FirstParagraph"/>
      </w:pPr>
      <w:r>
        <w:rPr>
          <w:bCs/>
          <w:b/>
        </w:rPr>
        <w:t xml:space="preserve">Dear [Recipient's Name],</w:t>
      </w:r>
    </w:p>
    <w:p>
      <w:pPr>
        <w:pStyle w:val="BodyText"/>
      </w:pPr>
      <w:r>
        <w:t xml:space="preserve">I am writing to express my enthusiastic interest in the Radiologist position at [Hospital/Clinic Name] in Algeria Algiers. As a highly skilled and dedicated radiologist with over [X years] of experience in diagnostic imaging and interventional radiology, I am eager to contribute my expertise to the advancement of healthcare services in this vibrant city. Algeria Algiers, with its growing medical infrastructure and commitment to excellence, presents an ideal environment for me to apply my clinical skills while supporting the community’s health needs.</w:t>
      </w:r>
    </w:p>
    <w:bookmarkStart w:id="20" w:name="professional-background-and-expertise"/>
    <w:p>
      <w:pPr>
        <w:pStyle w:val="Heading2"/>
      </w:pPr>
      <w:r>
        <w:t xml:space="preserve">Professional Background and Expertise</w:t>
      </w:r>
    </w:p>
    <w:p>
      <w:pPr>
        <w:pStyle w:val="FirstParagraph"/>
      </w:pPr>
      <w:r>
        <w:t xml:space="preserve">As a certified Radiologist, I have developed a strong foundation in interpreting complex imaging studies, including X-ray, MRI, CT scans, and ultrasound. My training at [Medical School/Training Institution] equipped me with the technical proficiency and clinical judgment required to deliver accurate diagnoses and guide patient care. Throughout my career, I have prioritized precision, compassion, and continuous learning—principles that align seamlessly with the standards of excellence expected in Algeria Algiers.</w:t>
      </w:r>
    </w:p>
    <w:p>
      <w:pPr>
        <w:pStyle w:val="BodyText"/>
      </w:pPr>
      <w:r>
        <w:t xml:space="preserve">My experience spans both academic and clinical settings. At [Previous Hospital/Institution], I collaborated with multidisciplinary teams to provide radiological services for a diverse patient population. This role allowed me to refine my skills in advanced imaging techniques, such as interventional radiology for minimally invasive procedures, and to stay updated on the latest advancements in digital imaging technology. I have also contributed to research projects focused on improving diagnostic accuracy and optimizing patient outcomes, which has further deepened my understanding of radiological challenges in dynamic healthcare environments.</w:t>
      </w:r>
    </w:p>
    <w:bookmarkEnd w:id="20"/>
    <w:bookmarkStart w:id="21" w:name="Xe131adf42eee8adf9b71b71a26dbaaf0ff5f989"/>
    <w:p>
      <w:pPr>
        <w:pStyle w:val="Heading2"/>
      </w:pPr>
      <w:r>
        <w:t xml:space="preserve">Alignment with Algeria Algiers’ Healthcare Needs</w:t>
      </w:r>
    </w:p>
    <w:p>
      <w:pPr>
        <w:pStyle w:val="FirstParagraph"/>
      </w:pPr>
      <w:r>
        <w:t xml:space="preserve">The healthcare landscape in Algeria Algiers is evolving rapidly, driven by increasing demand for high-quality medical services and technological innovation. As a Radiologist, I recognize the critical role that diagnostic imaging plays in addressing public health challenges, from early detection of diseases to supporting surgical interventions. My background in [specific area, e.g., oncology imaging or trauma radiology] positions me to contribute meaningfully to the diagnostic capabilities of your institution.</w:t>
      </w:r>
    </w:p>
    <w:p>
      <w:pPr>
        <w:pStyle w:val="BodyText"/>
      </w:pPr>
      <w:r>
        <w:t xml:space="preserve">Algeria Algiers is a city with a unique blend of cultural heritage and modern medical infrastructure. I have studied the local healthcare system’s focus on expanding access to advanced diagnostics and reducing wait times for critical procedures. My goal is to bring my expertise in efficient workflow management and patient-centered care to support these initiatives. For instance, I have experience implementing protocols that streamline imaging processes while maintaining rigorous quality control—skills I believe would be invaluable in Algeria Algiers’ healthcare setting.</w:t>
      </w:r>
    </w:p>
    <w:bookmarkEnd w:id="21"/>
    <w:bookmarkStart w:id="22" w:name="X689db84bb336d0e55d45f360900ba548dc18678"/>
    <w:p>
      <w:pPr>
        <w:pStyle w:val="Heading2"/>
      </w:pPr>
      <w:r>
        <w:t xml:space="preserve">Commitment to Professional Growth and Cultural Adaptability</w:t>
      </w:r>
    </w:p>
    <w:p>
      <w:pPr>
        <w:pStyle w:val="FirstParagraph"/>
      </w:pPr>
      <w:r>
        <w:t xml:space="preserve">As a Radiologist, I am committed to lifelong learning and staying current with global best practices. I regularly attend conferences, participate in continuing medical education (CME) programs, and engage with professional organizations such as the [relevant radiology association]. This dedication ensures that my knowledge remains aligned with international standards while allowing me to adapt to the specific needs of Algeria Algiers.</w:t>
      </w:r>
    </w:p>
    <w:p>
      <w:pPr>
        <w:pStyle w:val="BodyText"/>
      </w:pPr>
      <w:r>
        <w:t xml:space="preserve">Cultural sensitivity is another cornerstone of my practice. Working in diverse environments has taught me the importance of understanding local patient demographics, communication styles, and healthcare expectations. I am confident in my ability to integrate smoothly into the team at [Hospital/Clinic Name], where collaboration and respect for cultural differences are essential to delivering exceptional care.</w:t>
      </w:r>
    </w:p>
    <w:bookmarkEnd w:id="22"/>
    <w:bookmarkStart w:id="23" w:name="why-algeria-algiers"/>
    <w:p>
      <w:pPr>
        <w:pStyle w:val="Heading2"/>
      </w:pPr>
      <w:r>
        <w:t xml:space="preserve">Why Algeria Algiers?</w:t>
      </w:r>
    </w:p>
    <w:p>
      <w:pPr>
        <w:pStyle w:val="FirstParagraph"/>
      </w:pPr>
      <w:r>
        <w:t xml:space="preserve">Algeria Algiers offers a unique opportunity to contribute to a region where healthcare is undergoing significant transformation. The city’s growing population and increasing investments in medical technology create an environment ripe for innovation. I am particularly inspired by the initiatives aimed at improving diagnostic accessibility and reducing health disparities, which resonate deeply with my professional values.</w:t>
      </w:r>
    </w:p>
    <w:p>
      <w:pPr>
        <w:pStyle w:val="BodyText"/>
      </w:pPr>
      <w:r>
        <w:t xml:space="preserve">Additionally, Algeria Algiers’ rich history and cultural vibrancy make it an appealing place to build a career. I am eager to immerse myself in the local community, learn from its traditions, and contribute to the well-being of its residents. My passion for radiology is matched by my commitment to making a lasting impact in the region.</w:t>
      </w:r>
    </w:p>
    <w:bookmarkEnd w:id="23"/>
    <w:bookmarkStart w:id="24" w:name="conclusion"/>
    <w:p>
      <w:pPr>
        <w:pStyle w:val="Heading2"/>
      </w:pPr>
      <w:r>
        <w:t xml:space="preserve">Conclusion</w:t>
      </w:r>
    </w:p>
    <w:p>
      <w:pPr>
        <w:pStyle w:val="FirstParagraph"/>
      </w:pPr>
      <w:r>
        <w:t xml:space="preserve">In conclusion, I am enthusiastic about the possibility of joining [Hospital/Clinic Name] as a Radiologist and contributing to the medical excellence that Algeria Algiers is striving to achieve. My technical expertise, patient-focused approach, and adaptability make me a strong candidate for this role. I would welcome the opportunity to discuss how my background aligns with your institution’s goals and how I can contribute to your team’s success.</w:t>
      </w:r>
    </w:p>
    <w:p>
      <w:pPr>
        <w:pStyle w:val="BodyText"/>
      </w:pPr>
      <w:r>
        <w:t xml:space="preserve">Thank you for considering my application. I look forward to the possibility of contributing to the continued growth and innovation of radiological services in Algeria Algiers.</w:t>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Algeria Algiers</dc:title>
  <dc:creator/>
  <dc:language>en</dc:language>
  <cp:keywords/>
  <dcterms:created xsi:type="dcterms:W3CDTF">2026-07-23T03:00:22Z</dcterms:created>
  <dcterms:modified xsi:type="dcterms:W3CDTF">2026-07-23T03:00:22Z</dcterms:modified>
</cp:coreProperties>
</file>

<file path=docProps/custom.xml><?xml version="1.0" encoding="utf-8"?>
<Properties xmlns="http://schemas.openxmlformats.org/officeDocument/2006/custom-properties" xmlns:vt="http://schemas.openxmlformats.org/officeDocument/2006/docPropsVTypes"/>
</file>